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0EB17" w14:textId="77777777" w:rsidR="00E55AB2" w:rsidRDefault="00640B9A">
      <w:pPr>
        <w:pStyle w:val="Title"/>
      </w:pPr>
      <w:r>
        <w:t>Отчёт по лабораторной работе №6</w:t>
      </w:r>
    </w:p>
    <w:p w14:paraId="6CE7B3F5" w14:textId="77777777" w:rsidR="00E55AB2" w:rsidRDefault="00640B9A">
      <w:pPr>
        <w:pStyle w:val="Subtitle"/>
      </w:pPr>
      <w:r>
        <w:t>Знакомство с SELinux</w:t>
      </w:r>
    </w:p>
    <w:p w14:paraId="0FEFBFB5" w14:textId="77777777" w:rsidR="00E55AB2" w:rsidRDefault="00640B9A">
      <w:pPr>
        <w:pStyle w:val="Author"/>
      </w:pPr>
      <w:r>
        <w:t>Булаев Максим Александрович НП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47822696"/>
        <w:docPartObj>
          <w:docPartGallery w:val="Table of Contents"/>
          <w:docPartUnique/>
        </w:docPartObj>
      </w:sdtPr>
      <w:sdtEndPr/>
      <w:sdtContent>
        <w:p w14:paraId="7B9A4669" w14:textId="77777777" w:rsidR="00E55AB2" w:rsidRDefault="00640B9A">
          <w:pPr>
            <w:pStyle w:val="TOCHeading"/>
          </w:pPr>
          <w:r>
            <w:t>Содержание</w:t>
          </w:r>
        </w:p>
        <w:p w14:paraId="688C2B2B" w14:textId="77777777" w:rsidR="00D87E16" w:rsidRDefault="00640B9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737235" w:history="1">
            <w:r w:rsidR="00D87E16" w:rsidRPr="00626722">
              <w:rPr>
                <w:rStyle w:val="Hyperlink"/>
                <w:noProof/>
              </w:rPr>
              <w:t>1</w:t>
            </w:r>
            <w:r w:rsidR="00D87E16">
              <w:rPr>
                <w:noProof/>
              </w:rPr>
              <w:tab/>
            </w:r>
            <w:r w:rsidR="00D87E16" w:rsidRPr="00626722">
              <w:rPr>
                <w:rStyle w:val="Hyperlink"/>
                <w:noProof/>
              </w:rPr>
              <w:t>Цель работы</w:t>
            </w:r>
            <w:r w:rsidR="00D87E16">
              <w:rPr>
                <w:noProof/>
                <w:webHidden/>
              </w:rPr>
              <w:tab/>
            </w:r>
            <w:r w:rsidR="00D87E16">
              <w:rPr>
                <w:noProof/>
                <w:webHidden/>
              </w:rPr>
              <w:fldChar w:fldCharType="begin"/>
            </w:r>
            <w:r w:rsidR="00D87E16">
              <w:rPr>
                <w:noProof/>
                <w:webHidden/>
              </w:rPr>
              <w:instrText xml:space="preserve"> PAGEREF _Toc116737235 \h </w:instrText>
            </w:r>
            <w:r w:rsidR="00D87E16">
              <w:rPr>
                <w:noProof/>
                <w:webHidden/>
              </w:rPr>
            </w:r>
            <w:r w:rsidR="00D87E16">
              <w:rPr>
                <w:noProof/>
                <w:webHidden/>
              </w:rPr>
              <w:fldChar w:fldCharType="separate"/>
            </w:r>
            <w:r w:rsidR="00D87E16">
              <w:rPr>
                <w:noProof/>
                <w:webHidden/>
              </w:rPr>
              <w:t>1</w:t>
            </w:r>
            <w:r w:rsidR="00D87E16">
              <w:rPr>
                <w:noProof/>
                <w:webHidden/>
              </w:rPr>
              <w:fldChar w:fldCharType="end"/>
            </w:r>
          </w:hyperlink>
        </w:p>
        <w:p w14:paraId="646108BB" w14:textId="77777777" w:rsidR="00D87E16" w:rsidRDefault="00D87E1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6737236" w:history="1">
            <w:r w:rsidRPr="00626722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626722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37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8CE4A" w14:textId="77777777" w:rsidR="00D87E16" w:rsidRDefault="00D87E1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6737237" w:history="1">
            <w:r w:rsidRPr="00626722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626722">
              <w:rPr>
                <w:rStyle w:val="Hyperlink"/>
                <w:noProof/>
              </w:rPr>
              <w:t>Подгот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37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EDD59" w14:textId="77777777" w:rsidR="00D87E16" w:rsidRDefault="00D87E1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6737238" w:history="1">
            <w:r w:rsidRPr="00626722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626722">
              <w:rPr>
                <w:rStyle w:val="Hyperlink"/>
                <w:noProof/>
              </w:rPr>
              <w:t>Изучение механики SetU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37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E91E5" w14:textId="77777777" w:rsidR="00D87E16" w:rsidRDefault="00D87E1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6737239" w:history="1">
            <w:r w:rsidRPr="00626722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626722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37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FF40E" w14:textId="77777777" w:rsidR="00D87E16" w:rsidRDefault="00D87E1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6737240" w:history="1">
            <w:r w:rsidRPr="00626722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37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28C48" w14:textId="77777777" w:rsidR="00E55AB2" w:rsidRDefault="00640B9A">
          <w:r>
            <w:fldChar w:fldCharType="end"/>
          </w:r>
        </w:p>
      </w:sdtContent>
    </w:sdt>
    <w:p w14:paraId="3D6CA622" w14:textId="77777777" w:rsidR="00E55AB2" w:rsidRDefault="00640B9A">
      <w:pPr>
        <w:pStyle w:val="Heading1"/>
      </w:pPr>
      <w:bookmarkStart w:id="0" w:name="цель-работы"/>
      <w:bookmarkStart w:id="1" w:name="_Toc116737235"/>
      <w:r>
        <w:rPr>
          <w:rStyle w:val="SectionNumber"/>
        </w:rPr>
        <w:t>1</w:t>
      </w:r>
      <w:r>
        <w:tab/>
        <w:t>Цель работы</w:t>
      </w:r>
      <w:bookmarkEnd w:id="1"/>
    </w:p>
    <w:p w14:paraId="0C2E497C" w14:textId="77777777" w:rsidR="00E55AB2" w:rsidRDefault="00640B9A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p w14:paraId="66C5D96F" w14:textId="77777777" w:rsidR="00E55AB2" w:rsidRDefault="00640B9A">
      <w:pPr>
        <w:pStyle w:val="Heading1"/>
      </w:pPr>
      <w:bookmarkStart w:id="2" w:name="выполнение-лабораторной-работы"/>
      <w:bookmarkStart w:id="3" w:name="_Toc116737236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4F336ACA" w14:textId="77777777" w:rsidR="00E55AB2" w:rsidRDefault="00640B9A">
      <w:pPr>
        <w:pStyle w:val="Heading2"/>
      </w:pPr>
      <w:bookmarkStart w:id="4" w:name="подготовка"/>
      <w:bookmarkStart w:id="5" w:name="_Toc116737237"/>
      <w:r>
        <w:rPr>
          <w:rStyle w:val="SectionNumber"/>
        </w:rPr>
        <w:t>2.1</w:t>
      </w:r>
      <w:r>
        <w:tab/>
        <w:t>Подготовка</w:t>
      </w:r>
      <w:bookmarkEnd w:id="5"/>
    </w:p>
    <w:p w14:paraId="02949DB4" w14:textId="77777777" w:rsidR="00E55AB2" w:rsidRDefault="00640B9A">
      <w:pPr>
        <w:numPr>
          <w:ilvl w:val="0"/>
          <w:numId w:val="2"/>
        </w:numPr>
      </w:pPr>
      <w:r>
        <w:t>Установили httpd</w:t>
      </w:r>
    </w:p>
    <w:p w14:paraId="1A72BF76" w14:textId="77777777" w:rsidR="00E55AB2" w:rsidRDefault="00640B9A">
      <w:pPr>
        <w:numPr>
          <w:ilvl w:val="0"/>
          <w:numId w:val="2"/>
        </w:numPr>
      </w:pPr>
      <w:r>
        <w:t>Задали имя серве</w:t>
      </w:r>
      <w:r>
        <w:t>ра</w:t>
      </w:r>
    </w:p>
    <w:p w14:paraId="3F27C6C5" w14:textId="77777777" w:rsidR="00E55AB2" w:rsidRDefault="00640B9A">
      <w:pPr>
        <w:numPr>
          <w:ilvl w:val="0"/>
          <w:numId w:val="2"/>
        </w:numPr>
      </w:pPr>
      <w:r>
        <w:t>Открыли порты для работы с протоколом http</w:t>
      </w:r>
    </w:p>
    <w:p w14:paraId="7401472F" w14:textId="77777777" w:rsidR="00E55AB2" w:rsidRDefault="00640B9A">
      <w:pPr>
        <w:pStyle w:val="Heading2"/>
      </w:pPr>
      <w:bookmarkStart w:id="6" w:name="изучение-механики-setuid"/>
      <w:bookmarkStart w:id="7" w:name="_Toc116737238"/>
      <w:bookmarkEnd w:id="4"/>
      <w:r>
        <w:rPr>
          <w:rStyle w:val="SectionNumber"/>
        </w:rPr>
        <w:t>2.2</w:t>
      </w:r>
      <w:r>
        <w:tab/>
        <w:t>Изучение механики SetUID</w:t>
      </w:r>
      <w:bookmarkEnd w:id="7"/>
    </w:p>
    <w:p w14:paraId="7014CB2F" w14:textId="77777777" w:rsidR="00E55AB2" w:rsidRDefault="00640B9A">
      <w:pPr>
        <w:numPr>
          <w:ilvl w:val="0"/>
          <w:numId w:val="3"/>
        </w:numPr>
      </w:pPr>
      <w:r>
        <w:t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 w14:paraId="68C3C6AE" w14:textId="77777777" w:rsidR="00E55AB2" w:rsidRDefault="00640B9A">
      <w:pPr>
        <w:numPr>
          <w:ilvl w:val="0"/>
          <w:numId w:val="3"/>
        </w:numPr>
      </w:pPr>
      <w:r>
        <w:t xml:space="preserve">Обратитесь с помощью </w:t>
      </w:r>
      <w:r>
        <w:t>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 w14:paraId="39A9DDC0" w14:textId="77777777" w:rsidR="00E55AB2" w:rsidRDefault="00640B9A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367682DB" wp14:editId="7B86E877">
            <wp:extent cx="5334000" cy="2577728"/>
            <wp:effectExtent l="0" t="0" r="0" b="0"/>
            <wp:docPr id="23" name="Picture" descr="Figure 1: запуск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4ACCEBD" w14:textId="77777777" w:rsidR="00E55AB2" w:rsidRDefault="00640B9A">
      <w:pPr>
        <w:pStyle w:val="ImageCaption"/>
      </w:pPr>
      <w:r>
        <w:t>Figure 1: запуск http</w:t>
      </w:r>
    </w:p>
    <w:p w14:paraId="34840725" w14:textId="77777777" w:rsidR="00E55AB2" w:rsidRDefault="00640B9A">
      <w:pPr>
        <w:pStyle w:val="Compact"/>
        <w:numPr>
          <w:ilvl w:val="0"/>
          <w:numId w:val="4"/>
        </w:numPr>
      </w:pPr>
      <w:r>
        <w:t>Найдите веб-сервер A</w:t>
      </w:r>
      <w:r>
        <w:t>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 w14:paraId="4812F227" w14:textId="77777777" w:rsidR="00E55AB2" w:rsidRDefault="00640B9A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0191266E" wp14:editId="387BED8D">
            <wp:extent cx="5334000" cy="2429933"/>
            <wp:effectExtent l="0" t="0" r="0" b="0"/>
            <wp:docPr id="27" name="Picture" descr="Figure 2: контекст безопасности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9E0A899" w14:textId="77777777" w:rsidR="00E55AB2" w:rsidRDefault="00640B9A">
      <w:pPr>
        <w:pStyle w:val="ImageCaption"/>
      </w:pPr>
      <w:r>
        <w:t>Figure 2: контекст безопасности http</w:t>
      </w:r>
    </w:p>
    <w:p w14:paraId="5AB0B4AC" w14:textId="77777777" w:rsidR="00E55AB2" w:rsidRDefault="00640B9A">
      <w:pPr>
        <w:pStyle w:val="Compact"/>
        <w:numPr>
          <w:ilvl w:val="0"/>
          <w:numId w:val="5"/>
        </w:numPr>
      </w:pPr>
      <w:r>
        <w:t>Посмотрите текущее состояние переключ</w:t>
      </w:r>
      <w:r>
        <w:t>ателей SELinux для Apache с помощью команды sestatus -bigrep httpd Обратите внимание, что многие из них находятся в положении «off».</w:t>
      </w:r>
    </w:p>
    <w:p w14:paraId="48100213" w14:textId="77777777" w:rsidR="00E55AB2" w:rsidRDefault="00640B9A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05551EC8" wp14:editId="2D8A9475">
            <wp:extent cx="4581625" cy="6285296"/>
            <wp:effectExtent l="0" t="0" r="0" b="0"/>
            <wp:docPr id="31" name="Picture" descr="Figure 3: переключатели SELinux для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628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92C79B5" w14:textId="77777777" w:rsidR="00E55AB2" w:rsidRDefault="00640B9A">
      <w:pPr>
        <w:pStyle w:val="ImageCaption"/>
      </w:pPr>
      <w:r>
        <w:t>Figure 3: переключатели SELinux для http</w:t>
      </w:r>
    </w:p>
    <w:p w14:paraId="2A45D053" w14:textId="77777777" w:rsidR="00E55AB2" w:rsidRDefault="00640B9A">
      <w:pPr>
        <w:numPr>
          <w:ilvl w:val="0"/>
          <w:numId w:val="6"/>
        </w:numPr>
      </w:pPr>
      <w:r>
        <w:t>Посмотрите статистику по политике с помощью команды seinfo, также определите мно</w:t>
      </w:r>
      <w:r>
        <w:t>жество пользователей, ролей, типов.</w:t>
      </w:r>
    </w:p>
    <w:p w14:paraId="5355C323" w14:textId="77777777" w:rsidR="00E55AB2" w:rsidRDefault="00640B9A">
      <w:pPr>
        <w:numPr>
          <w:ilvl w:val="0"/>
          <w:numId w:val="6"/>
        </w:numPr>
      </w:pPr>
      <w:r>
        <w:t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 w14:paraId="1C2BFE64" w14:textId="77777777" w:rsidR="00E55AB2" w:rsidRDefault="00640B9A">
      <w:pPr>
        <w:numPr>
          <w:ilvl w:val="0"/>
          <w:numId w:val="6"/>
        </w:numPr>
      </w:pPr>
      <w:r>
        <w:t>Определите тип файлов, находящихся в директории /var/www/html: ls -lZ /v</w:t>
      </w:r>
      <w:r>
        <w:t>ar/www/html. В директории изначально нет файлов.</w:t>
      </w:r>
    </w:p>
    <w:p w14:paraId="5ECB12A6" w14:textId="77777777" w:rsidR="00E55AB2" w:rsidRDefault="00640B9A">
      <w:pPr>
        <w:numPr>
          <w:ilvl w:val="0"/>
          <w:numId w:val="6"/>
        </w:numPr>
      </w:pPr>
      <w:r>
        <w:lastRenderedPageBreak/>
        <w:t>Определите круг пользователей, которым разрешено создание файлов в директории /var/www/html. Создавать файлы может только root.</w:t>
      </w:r>
    </w:p>
    <w:p w14:paraId="2F975FB8" w14:textId="77777777" w:rsidR="00E55AB2" w:rsidRDefault="00640B9A">
      <w:pPr>
        <w:numPr>
          <w:ilvl w:val="0"/>
          <w:numId w:val="6"/>
        </w:numPr>
      </w:pPr>
      <w:r>
        <w:t>Создайте от имени суперпользователя (так как в дистрибутиве после установки тол</w:t>
      </w:r>
      <w:r>
        <w:t>ько ему разрешена запись в директорию) html-файл /var/www/html/test.html следующего содержания: Test</w:t>
      </w:r>
    </w:p>
    <w:p w14:paraId="5D3FE185" w14:textId="77777777" w:rsidR="00E55AB2" w:rsidRDefault="00640B9A">
      <w:pPr>
        <w:numPr>
          <w:ilvl w:val="0"/>
          <w:numId w:val="6"/>
        </w:numPr>
      </w:pPr>
      <w:r>
        <w:t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 w14:paraId="76BB96B0" w14:textId="77777777" w:rsidR="00E55AB2" w:rsidRDefault="00640B9A">
      <w:pPr>
        <w:numPr>
          <w:ilvl w:val="0"/>
          <w:numId w:val="6"/>
        </w:numPr>
      </w:pPr>
      <w:r>
        <w:t>Обратите</w:t>
      </w:r>
      <w:r>
        <w:t>сь к файлу через веб-сервер, введя в браузере адрес http://127.0.0.1/test.html. Убедитесь, что файл был успешно отображён.</w:t>
      </w:r>
    </w:p>
    <w:p w14:paraId="1590C2F2" w14:textId="77777777" w:rsidR="00E55AB2" w:rsidRDefault="00640B9A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386E1004" wp14:editId="7169362D">
            <wp:extent cx="5334000" cy="1603472"/>
            <wp:effectExtent l="0" t="0" r="0" b="0"/>
            <wp:docPr id="35" name="Picture" descr="Figure 4: создание html-файла и доступ по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D936BB1" w14:textId="77777777" w:rsidR="00E55AB2" w:rsidRDefault="00640B9A">
      <w:pPr>
        <w:pStyle w:val="ImageCaption"/>
      </w:pPr>
      <w:r>
        <w:t>Figure 4: создание html-файла и доступ по http</w:t>
      </w:r>
    </w:p>
    <w:p w14:paraId="4B9764D4" w14:textId="77777777" w:rsidR="00E55AB2" w:rsidRDefault="00640B9A">
      <w:pPr>
        <w:numPr>
          <w:ilvl w:val="0"/>
          <w:numId w:val="7"/>
        </w:numPr>
      </w:pPr>
      <w:r>
        <w:t xml:space="preserve">Изучите справку man httpd_selinux и выясните, какие контексты файлов определены для </w:t>
      </w:r>
      <w:r>
        <w:t>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 w14:paraId="0A03F8DA" w14:textId="77777777" w:rsidR="00E55AB2" w:rsidRDefault="00640B9A">
      <w:pPr>
        <w:numPr>
          <w:ilvl w:val="0"/>
          <w:numId w:val="7"/>
        </w:numPr>
      </w:pPr>
      <w:r>
        <w:t>Измените контекст файла /var/www/html/test.htm</w:t>
      </w:r>
      <w:r>
        <w:t>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 w14:paraId="556E82E2" w14:textId="77777777" w:rsidR="00E55AB2" w:rsidRDefault="00640B9A">
      <w:pPr>
        <w:numPr>
          <w:ilvl w:val="0"/>
          <w:numId w:val="7"/>
        </w:numPr>
      </w:pPr>
      <w:r>
        <w:t>Попробуйте ещ</w:t>
      </w:r>
      <w:r>
        <w:t xml:space="preserve">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</w:t>
      </w:r>
      <w:r>
        <w:t>чужим для http и программа не может его прочитать.</w:t>
      </w:r>
    </w:p>
    <w:p w14:paraId="0BA00114" w14:textId="77777777" w:rsidR="00E55AB2" w:rsidRDefault="00640B9A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6C505C8C" wp14:editId="61FB5EF8">
            <wp:extent cx="5334000" cy="1953638"/>
            <wp:effectExtent l="0" t="0" r="0" b="0"/>
            <wp:docPr id="39" name="Picture" descr="Figure 5: ошибка доступа после изменения кон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456221A" w14:textId="77777777" w:rsidR="00E55AB2" w:rsidRDefault="00640B9A">
      <w:pPr>
        <w:pStyle w:val="ImageCaption"/>
      </w:pPr>
      <w:r>
        <w:t>Figure 5: ошибка доступа после изменения контекста</w:t>
      </w:r>
    </w:p>
    <w:p w14:paraId="4766FE03" w14:textId="77777777" w:rsidR="00E55AB2" w:rsidRDefault="00640B9A">
      <w:pPr>
        <w:pStyle w:val="Compact"/>
        <w:numPr>
          <w:ilvl w:val="0"/>
          <w:numId w:val="8"/>
        </w:numPr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</w:t>
      </w:r>
      <w:r>
        <w:t>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 w14:paraId="552B8644" w14:textId="77777777" w:rsidR="00E55AB2" w:rsidRDefault="00640B9A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03773088" wp14:editId="0E8D7C1E">
            <wp:extent cx="5334000" cy="3551615"/>
            <wp:effectExtent l="0" t="0" r="0" b="0"/>
            <wp:docPr id="43" name="Picture" descr="Figure 6: лог ошиб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1CABBFE" w14:textId="77777777" w:rsidR="00E55AB2" w:rsidRDefault="00640B9A">
      <w:pPr>
        <w:pStyle w:val="ImageCaption"/>
      </w:pPr>
      <w:r>
        <w:t>Figure 6: лог ошибок</w:t>
      </w:r>
    </w:p>
    <w:p w14:paraId="599AB838" w14:textId="77777777" w:rsidR="00E55AB2" w:rsidRDefault="00640B9A">
      <w:pPr>
        <w:pStyle w:val="Compact"/>
        <w:numPr>
          <w:ilvl w:val="0"/>
          <w:numId w:val="9"/>
        </w:numPr>
      </w:pPr>
      <w:r>
        <w:t>Попробуйте запустить ве</w:t>
      </w:r>
      <w:r>
        <w:t>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 w14:paraId="1F9A17FC" w14:textId="77777777" w:rsidR="00E55AB2" w:rsidRDefault="00640B9A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64DF52E7" wp14:editId="667C571C">
            <wp:extent cx="5334000" cy="1729011"/>
            <wp:effectExtent l="0" t="0" r="0" b="0"/>
            <wp:docPr id="47" name="Picture" descr="Figure 7: переключение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596EEA4" w14:textId="77777777" w:rsidR="00E55AB2" w:rsidRDefault="00640B9A">
      <w:pPr>
        <w:pStyle w:val="ImageCaption"/>
      </w:pPr>
      <w:r>
        <w:t>Figure 7: переключение порта</w:t>
      </w:r>
    </w:p>
    <w:p w14:paraId="3A4E1073" w14:textId="77777777" w:rsidR="00E55AB2" w:rsidRDefault="00640B9A">
      <w:pPr>
        <w:numPr>
          <w:ilvl w:val="0"/>
          <w:numId w:val="10"/>
        </w:numPr>
      </w:pPr>
      <w:r>
        <w:t>Выполните перезапуск веб</w:t>
      </w:r>
      <w:r>
        <w:t>-сервера Apache. Произошёл сбой? Поясните почему? Сбой не происходит, порт 81 уже вписан в разрешенные.</w:t>
      </w:r>
    </w:p>
    <w:p w14:paraId="5FD9E3D1" w14:textId="77777777" w:rsidR="00E55AB2" w:rsidRDefault="00640B9A">
      <w:pPr>
        <w:numPr>
          <w:ilvl w:val="0"/>
          <w:numId w:val="10"/>
        </w:numPr>
      </w:pPr>
      <w:r>
        <w:t>Проанализируйте лог-файлы: tail -nl /var/log/messages Просмотрите файлы /var/log/http/error_log, /var/log/http/access_log и /var/log/audit/audit.log и в</w:t>
      </w:r>
      <w:r>
        <w:t>ыясните, в каких файлах появились записи.</w:t>
      </w:r>
    </w:p>
    <w:p w14:paraId="4505B32D" w14:textId="77777777" w:rsidR="00E55AB2" w:rsidRDefault="00640B9A">
      <w:pPr>
        <w:numPr>
          <w:ilvl w:val="0"/>
          <w:numId w:val="10"/>
        </w:numPr>
      </w:pPr>
      <w:r>
        <w:t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 w14:paraId="06B78E8E" w14:textId="77777777" w:rsidR="00E55AB2" w:rsidRDefault="00640B9A">
      <w:pPr>
        <w:numPr>
          <w:ilvl w:val="0"/>
          <w:numId w:val="10"/>
        </w:numPr>
      </w:pPr>
      <w:r>
        <w:t>Попробуйте запустить веб-сервер</w:t>
      </w:r>
      <w:r>
        <w:t xml:space="preserve"> Apache ещё раз.</w:t>
      </w:r>
    </w:p>
    <w:p w14:paraId="4AE4A2D2" w14:textId="77777777" w:rsidR="00E55AB2" w:rsidRDefault="00640B9A">
      <w:pPr>
        <w:numPr>
          <w:ilvl w:val="0"/>
          <w:numId w:val="10"/>
        </w:numPr>
      </w:pPr>
      <w:r>
        <w:t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</w:t>
      </w:r>
      <w:r>
        <w:t>tml. Вы должны увидеть содержимое файла — слово «test».</w:t>
      </w:r>
    </w:p>
    <w:p w14:paraId="404725D6" w14:textId="77777777" w:rsidR="00E55AB2" w:rsidRDefault="00640B9A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4B26BC4A" wp14:editId="28124B09">
            <wp:extent cx="5334000" cy="1476513"/>
            <wp:effectExtent l="0" t="0" r="0" b="0"/>
            <wp:docPr id="51" name="Picture" descr="Figure 8: доступ по http на 81 пор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4834A87" w14:textId="77777777" w:rsidR="00E55AB2" w:rsidRDefault="00640B9A">
      <w:pPr>
        <w:pStyle w:val="ImageCaption"/>
      </w:pPr>
      <w:r>
        <w:t>Figure 8: доступ по http на 81 порт</w:t>
      </w:r>
    </w:p>
    <w:p w14:paraId="3BCED0F8" w14:textId="77777777" w:rsidR="00E55AB2" w:rsidRDefault="00640B9A">
      <w:pPr>
        <w:numPr>
          <w:ilvl w:val="0"/>
          <w:numId w:val="11"/>
        </w:numPr>
      </w:pPr>
      <w:r>
        <w:t>Исправьте обратно конфигурационный файл apache, вернув Listen 80.</w:t>
      </w:r>
    </w:p>
    <w:p w14:paraId="08338F37" w14:textId="77777777" w:rsidR="00E55AB2" w:rsidRDefault="00640B9A">
      <w:pPr>
        <w:numPr>
          <w:ilvl w:val="0"/>
          <w:numId w:val="11"/>
        </w:numPr>
      </w:pPr>
      <w:r>
        <w:t>Удалите привязку http_port_t к 81 порту: semanage port -d -t http_port_t -p tcp 81 и проверьте, что порт 81 удалён.</w:t>
      </w:r>
    </w:p>
    <w:p w14:paraId="3D09F1A5" w14:textId="77777777" w:rsidR="00E55AB2" w:rsidRDefault="00640B9A">
      <w:pPr>
        <w:numPr>
          <w:ilvl w:val="0"/>
          <w:numId w:val="11"/>
        </w:numPr>
      </w:pPr>
      <w:r>
        <w:t>Удалите файл /var/www/html/test.html: rm /var/www/html/test.html</w:t>
      </w:r>
    </w:p>
    <w:p w14:paraId="4188176A" w14:textId="77777777" w:rsidR="00E55AB2" w:rsidRDefault="00640B9A">
      <w:pPr>
        <w:pStyle w:val="Heading1"/>
      </w:pPr>
      <w:bookmarkStart w:id="16" w:name="выводы"/>
      <w:bookmarkStart w:id="17" w:name="_Toc116737239"/>
      <w:bookmarkEnd w:id="2"/>
      <w:bookmarkEnd w:id="6"/>
      <w:r>
        <w:rPr>
          <w:rStyle w:val="SectionNumber"/>
        </w:rPr>
        <w:lastRenderedPageBreak/>
        <w:t>3</w:t>
      </w:r>
      <w:r>
        <w:tab/>
        <w:t>Выводы</w:t>
      </w:r>
      <w:bookmarkEnd w:id="17"/>
    </w:p>
    <w:p w14:paraId="1CF71A7F" w14:textId="77777777" w:rsidR="00E55AB2" w:rsidRDefault="00640B9A">
      <w:pPr>
        <w:pStyle w:val="FirstParagraph"/>
      </w:pPr>
      <w:r>
        <w:t>В ходе выполнения лабораторной работы я получил базовые навыки раб</w:t>
      </w:r>
      <w:r>
        <w:t>оты с технологией seLinux.</w:t>
      </w:r>
    </w:p>
    <w:p w14:paraId="4EC03D92" w14:textId="77777777" w:rsidR="00E55AB2" w:rsidRDefault="00640B9A">
      <w:pPr>
        <w:pStyle w:val="Heading1"/>
      </w:pPr>
      <w:bookmarkStart w:id="18" w:name="список-литературы"/>
      <w:bookmarkStart w:id="19" w:name="_Toc116737240"/>
      <w:bookmarkEnd w:id="16"/>
      <w:r>
        <w:t>Список литературы</w:t>
      </w:r>
      <w:bookmarkEnd w:id="19"/>
    </w:p>
    <w:p w14:paraId="4006F629" w14:textId="77777777" w:rsidR="00E55AB2" w:rsidRDefault="00640B9A">
      <w:pPr>
        <w:pStyle w:val="Compact"/>
        <w:numPr>
          <w:ilvl w:val="0"/>
          <w:numId w:val="12"/>
        </w:numPr>
      </w:pPr>
      <w:hyperlink r:id="rId15">
        <w:r>
          <w:rPr>
            <w:rStyle w:val="Hyperlink"/>
          </w:rPr>
          <w:t>SELinux в CentOS</w:t>
        </w:r>
      </w:hyperlink>
    </w:p>
    <w:p w14:paraId="661E60DA" w14:textId="77777777" w:rsidR="00E55AB2" w:rsidRDefault="00640B9A">
      <w:pPr>
        <w:pStyle w:val="Compact"/>
        <w:numPr>
          <w:ilvl w:val="0"/>
          <w:numId w:val="12"/>
        </w:numPr>
      </w:pPr>
      <w:hyperlink r:id="rId16">
        <w:r>
          <w:rPr>
            <w:rStyle w:val="Hyperlink"/>
          </w:rPr>
          <w:t>Веб-сервер Apache</w:t>
        </w:r>
      </w:hyperlink>
      <w:bookmarkEnd w:id="18"/>
    </w:p>
    <w:sectPr w:rsidR="00E55A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16C04" w14:textId="77777777" w:rsidR="00640B9A" w:rsidRDefault="00640B9A">
      <w:pPr>
        <w:spacing w:after="0"/>
      </w:pPr>
      <w:r>
        <w:separator/>
      </w:r>
    </w:p>
  </w:endnote>
  <w:endnote w:type="continuationSeparator" w:id="0">
    <w:p w14:paraId="13C6258B" w14:textId="77777777" w:rsidR="00640B9A" w:rsidRDefault="00640B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BC1E7" w14:textId="77777777" w:rsidR="00640B9A" w:rsidRDefault="00640B9A">
      <w:r>
        <w:separator/>
      </w:r>
    </w:p>
  </w:footnote>
  <w:footnote w:type="continuationSeparator" w:id="0">
    <w:p w14:paraId="0925D5AD" w14:textId="77777777" w:rsidR="00640B9A" w:rsidRDefault="00640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B0A7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30649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21B0E0F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8300F82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4258A3E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12"/>
    <w:multiLevelType w:val="multilevel"/>
    <w:tmpl w:val="D90653B8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5"/>
    <w:multiLevelType w:val="multilevel"/>
    <w:tmpl w:val="18A4A0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6"/>
    <w:multiLevelType w:val="multilevel"/>
    <w:tmpl w:val="3078C3F2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7"/>
    <w:multiLevelType w:val="multilevel"/>
    <w:tmpl w:val="B9F6C440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22"/>
    <w:multiLevelType w:val="multilevel"/>
    <w:tmpl w:val="3D704B90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8">
    <w:abstractNumId w:val="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9">
    <w:abstractNumId w:val="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">
    <w:abstractNumId w:val="8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1">
    <w:abstractNumId w:val="9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5AB2"/>
    <w:rsid w:val="00640B9A"/>
    <w:rsid w:val="00D87E16"/>
    <w:rsid w:val="00E55A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16380"/>
  <w15:docId w15:val="{DB06B534-A67A-44ED-A26D-B1AC93BCA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87E1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87E1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httpd.apache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access.redhat.com/documentation/en-us/red_hat_enterprise_linux/6/html/security-enhanced_linux/index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907</Words>
  <Characters>5170</Characters>
  <Application>Microsoft Office Word</Application>
  <DocSecurity>0</DocSecurity>
  <Lines>43</Lines>
  <Paragraphs>12</Paragraphs>
  <ScaleCrop>false</ScaleCrop>
  <Company/>
  <LinksUpToDate>false</LinksUpToDate>
  <CharactersWithSpaces>6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улаев Максим Александрович НПИбд-01-19</dc:creator>
  <cp:keywords/>
  <cp:lastModifiedBy>Кипчакбаев Рамил Маратович</cp:lastModifiedBy>
  <cp:revision>2</cp:revision>
  <dcterms:created xsi:type="dcterms:W3CDTF">2022-10-15T11:38:00Z</dcterms:created>
  <dcterms:modified xsi:type="dcterms:W3CDTF">2022-10-15T11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